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E24125" w14:textId="345584C1" w:rsidR="00DC2F53" w:rsidRPr="00F41973" w:rsidRDefault="00DC2F53" w:rsidP="00DC2F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F41973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Description of </w:t>
      </w:r>
      <w:r w:rsidR="00AC13BA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A</w:t>
      </w:r>
      <w:r w:rsidR="00E72DA3" w:rsidRPr="00E72DA3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id adequacy</w:t>
      </w:r>
      <w:r w:rsidR="00AC13BA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 of residents in the community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383"/>
        <w:gridCol w:w="7633"/>
      </w:tblGrid>
      <w:tr w:rsidR="00DC2F53" w:rsidRPr="00F41973" w14:paraId="5A267184" w14:textId="77777777" w:rsidTr="00FF3933">
        <w:tc>
          <w:tcPr>
            <w:tcW w:w="1383" w:type="dxa"/>
            <w:shd w:val="clear" w:color="auto" w:fill="auto"/>
          </w:tcPr>
          <w:p w14:paraId="3BE9EAE7" w14:textId="77777777" w:rsidR="00DC2F53" w:rsidRPr="00F41973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unction</w:t>
            </w:r>
          </w:p>
        </w:tc>
        <w:tc>
          <w:tcPr>
            <w:tcW w:w="7633" w:type="dxa"/>
            <w:shd w:val="clear" w:color="auto" w:fill="auto"/>
          </w:tcPr>
          <w:p w14:paraId="17E57E2E" w14:textId="10E16CC9" w:rsidR="00DC2F53" w:rsidRPr="00F41973" w:rsidRDefault="002443EF" w:rsidP="002443E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Promoting knowledge, </w:t>
            </w: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capability</w:t>
            </w:r>
            <w:r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,</w:t>
            </w: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 accountability</w:t>
            </w:r>
            <w:r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</w:p>
        </w:tc>
      </w:tr>
      <w:tr w:rsidR="00DC2F53" w:rsidRPr="00F41973" w14:paraId="46FB66DA" w14:textId="77777777" w:rsidTr="00FF3933">
        <w:tc>
          <w:tcPr>
            <w:tcW w:w="1383" w:type="dxa"/>
            <w:shd w:val="clear" w:color="auto" w:fill="auto"/>
          </w:tcPr>
          <w:p w14:paraId="0FDDC7BF" w14:textId="77777777" w:rsidR="00DC2F53" w:rsidRPr="00F41973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evance</w:t>
            </w:r>
          </w:p>
        </w:tc>
        <w:tc>
          <w:tcPr>
            <w:tcW w:w="7633" w:type="dxa"/>
            <w:shd w:val="clear" w:color="auto" w:fill="auto"/>
          </w:tcPr>
          <w:p w14:paraId="4A44A85A" w14:textId="5E912411" w:rsidR="00DC2F53" w:rsidRPr="00F41973" w:rsidRDefault="002443EF" w:rsidP="000A54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Empowerment, consumerism, care planning</w:t>
            </w:r>
          </w:p>
        </w:tc>
      </w:tr>
      <w:tr w:rsidR="00DC2F53" w:rsidRPr="00F41973" w14:paraId="5FF2E2C8" w14:textId="77777777" w:rsidTr="00FF3933">
        <w:tc>
          <w:tcPr>
            <w:tcW w:w="1383" w:type="dxa"/>
            <w:shd w:val="clear" w:color="auto" w:fill="auto"/>
          </w:tcPr>
          <w:p w14:paraId="35A59116" w14:textId="77777777" w:rsidR="00DC2F53" w:rsidRPr="00F41973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Target</w:t>
            </w:r>
          </w:p>
        </w:tc>
        <w:tc>
          <w:tcPr>
            <w:tcW w:w="7633" w:type="dxa"/>
            <w:shd w:val="clear" w:color="auto" w:fill="auto"/>
          </w:tcPr>
          <w:p w14:paraId="2BBBD54E" w14:textId="6C5712B1" w:rsidR="00DC2F53" w:rsidRPr="00F41973" w:rsidRDefault="00041AD9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41AD9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Medical</w:t>
            </w:r>
          </w:p>
        </w:tc>
      </w:tr>
      <w:tr w:rsidR="00DC2F53" w:rsidRPr="00F41973" w14:paraId="7E5AE4C4" w14:textId="77777777" w:rsidTr="00FF3933">
        <w:tc>
          <w:tcPr>
            <w:tcW w:w="1383" w:type="dxa"/>
            <w:shd w:val="clear" w:color="auto" w:fill="auto"/>
          </w:tcPr>
          <w:p w14:paraId="03F2FD82" w14:textId="77777777" w:rsidR="00DC2F53" w:rsidRPr="00F41973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spondent</w:t>
            </w:r>
          </w:p>
        </w:tc>
        <w:tc>
          <w:tcPr>
            <w:tcW w:w="7633" w:type="dxa"/>
            <w:shd w:val="clear" w:color="auto" w:fill="auto"/>
          </w:tcPr>
          <w:p w14:paraId="1BF41874" w14:textId="50085435" w:rsidR="00DC2F53" w:rsidRPr="00F41973" w:rsidRDefault="00041AD9" w:rsidP="0061241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41AD9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Patient</w:t>
            </w:r>
          </w:p>
        </w:tc>
      </w:tr>
      <w:tr w:rsidR="00DC2F53" w:rsidRPr="00F41973" w14:paraId="1AF05E37" w14:textId="77777777" w:rsidTr="00FF3933">
        <w:tc>
          <w:tcPr>
            <w:tcW w:w="1383" w:type="dxa"/>
            <w:shd w:val="clear" w:color="auto" w:fill="auto"/>
          </w:tcPr>
          <w:p w14:paraId="0007301D" w14:textId="77777777" w:rsidR="00DC2F53" w:rsidRPr="00F41973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7633" w:type="dxa"/>
            <w:shd w:val="clear" w:color="auto" w:fill="auto"/>
          </w:tcPr>
          <w:p w14:paraId="2ECD7438" w14:textId="3AE9FC6A" w:rsidR="00DC2F53" w:rsidRPr="00F41973" w:rsidRDefault="00E72DA3" w:rsidP="002D0F6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3</w:t>
            </w:r>
            <w:r w:rsidR="00DC2F53"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 items in 5-point rating scale</w:t>
            </w:r>
          </w:p>
        </w:tc>
      </w:tr>
      <w:tr w:rsidR="00DC2F53" w:rsidRPr="00F41973" w14:paraId="01938BE0" w14:textId="77777777" w:rsidTr="00FF3933">
        <w:tc>
          <w:tcPr>
            <w:tcW w:w="1383" w:type="dxa"/>
            <w:shd w:val="clear" w:color="auto" w:fill="auto"/>
          </w:tcPr>
          <w:p w14:paraId="125B2B3E" w14:textId="77777777" w:rsidR="00DC2F53" w:rsidRPr="00F41973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liability</w:t>
            </w:r>
          </w:p>
        </w:tc>
        <w:tc>
          <w:tcPr>
            <w:tcW w:w="7633" w:type="dxa"/>
            <w:shd w:val="clear" w:color="auto" w:fill="auto"/>
          </w:tcPr>
          <w:p w14:paraId="4E969308" w14:textId="7ABF580A" w:rsidR="00DC2F53" w:rsidRPr="00F41973" w:rsidRDefault="00DC2F53" w:rsidP="00E72DA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</w:t>
            </w:r>
            <w:r w:rsidR="00E72DA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83</w:t>
            </w:r>
          </w:p>
        </w:tc>
      </w:tr>
      <w:tr w:rsidR="00DC2F53" w:rsidRPr="00F41973" w14:paraId="10E5A320" w14:textId="77777777" w:rsidTr="00FF3933">
        <w:tc>
          <w:tcPr>
            <w:tcW w:w="1383" w:type="dxa"/>
            <w:shd w:val="clear" w:color="auto" w:fill="auto"/>
          </w:tcPr>
          <w:p w14:paraId="1469CE6B" w14:textId="77777777" w:rsidR="00DC2F53" w:rsidRPr="00F41973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References</w:t>
            </w:r>
          </w:p>
        </w:tc>
        <w:tc>
          <w:tcPr>
            <w:tcW w:w="7633" w:type="dxa"/>
            <w:shd w:val="clear" w:color="auto" w:fill="auto"/>
          </w:tcPr>
          <w:p w14:paraId="3A20A1A2" w14:textId="77F283EE" w:rsidR="00DC2F53" w:rsidRPr="00F41973" w:rsidRDefault="002443EF" w:rsidP="000463E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Cheung, Chau-kiu, and Esther Oi-wah Chow. 2010. </w:t>
            </w:r>
            <w:r w:rsidRPr="00384688">
              <w:rPr>
                <w:rFonts w:ascii="Times New Roman" w:eastAsia="PMingLiU" w:hAnsi="Times New Roman" w:cs="Times New Roman"/>
                <w:i/>
                <w:color w:val="000000"/>
                <w:sz w:val="24"/>
                <w:szCs w:val="24"/>
              </w:rPr>
              <w:t>Do You Buy Self-funded Prescribed Medicine?</w:t>
            </w:r>
            <w:r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 Hong Kong, China: St. James’ Settlement.</w:t>
            </w:r>
          </w:p>
        </w:tc>
      </w:tr>
    </w:tbl>
    <w:p w14:paraId="54AFC78F" w14:textId="77777777" w:rsidR="00DC2F53" w:rsidRPr="00F41973" w:rsidRDefault="00DC2F53" w:rsidP="00DC2F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14:paraId="768796FB" w14:textId="7249D191" w:rsidR="00DC2F53" w:rsidRPr="00F41973" w:rsidRDefault="00DC2F53" w:rsidP="00DC2F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F41973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Scoring of </w:t>
      </w:r>
      <w:r w:rsidR="00AC13BA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A</w:t>
      </w:r>
      <w:r w:rsidR="00AC13BA" w:rsidRPr="00E72DA3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id adequacy</w:t>
      </w:r>
      <w:r w:rsidR="00AC13BA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 xml:space="preserve"> of residents in the community</w:t>
      </w: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5"/>
        <w:gridCol w:w="990"/>
        <w:gridCol w:w="1170"/>
        <w:gridCol w:w="1283"/>
        <w:gridCol w:w="1170"/>
        <w:gridCol w:w="1687"/>
      </w:tblGrid>
      <w:tr w:rsidR="0062187A" w:rsidRPr="00F41973" w14:paraId="2495E77C" w14:textId="77777777" w:rsidTr="00FF3933">
        <w:tc>
          <w:tcPr>
            <w:tcW w:w="2695" w:type="dxa"/>
            <w:shd w:val="clear" w:color="auto" w:fill="auto"/>
          </w:tcPr>
          <w:p w14:paraId="4AB819D0" w14:textId="77777777" w:rsidR="0062187A" w:rsidRPr="00F41973" w:rsidRDefault="0062187A" w:rsidP="006218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Response</w:t>
            </w:r>
          </w:p>
        </w:tc>
        <w:tc>
          <w:tcPr>
            <w:tcW w:w="990" w:type="dxa"/>
            <w:shd w:val="clear" w:color="auto" w:fill="auto"/>
          </w:tcPr>
          <w:p w14:paraId="13C31981" w14:textId="690BB2D5" w:rsidR="0062187A" w:rsidRPr="00F41973" w:rsidRDefault="0062187A" w:rsidP="006218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No</w:t>
            </w:r>
          </w:p>
        </w:tc>
        <w:tc>
          <w:tcPr>
            <w:tcW w:w="1170" w:type="dxa"/>
            <w:shd w:val="clear" w:color="auto" w:fill="auto"/>
          </w:tcPr>
          <w:p w14:paraId="3EB634A4" w14:textId="00D88540" w:rsidR="0062187A" w:rsidRPr="00F41973" w:rsidRDefault="0062187A" w:rsidP="006218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kern w:val="2"/>
                <w:sz w:val="24"/>
                <w:szCs w:val="24"/>
                <w:lang w:eastAsia="zh-TW"/>
              </w:rPr>
              <w:t>Rather little</w:t>
            </w:r>
          </w:p>
        </w:tc>
        <w:tc>
          <w:tcPr>
            <w:tcW w:w="1283" w:type="dxa"/>
            <w:shd w:val="clear" w:color="auto" w:fill="auto"/>
          </w:tcPr>
          <w:p w14:paraId="6F0E5C0E" w14:textId="0D7CA2FF" w:rsidR="0062187A" w:rsidRPr="00F41973" w:rsidRDefault="0062187A" w:rsidP="006218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Average</w:t>
            </w:r>
          </w:p>
        </w:tc>
        <w:tc>
          <w:tcPr>
            <w:tcW w:w="1170" w:type="dxa"/>
            <w:shd w:val="clear" w:color="auto" w:fill="auto"/>
          </w:tcPr>
          <w:p w14:paraId="14EE752E" w14:textId="06174ED0" w:rsidR="0062187A" w:rsidRPr="00F41973" w:rsidRDefault="0062187A" w:rsidP="006218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Rather a lot</w:t>
            </w:r>
          </w:p>
        </w:tc>
        <w:tc>
          <w:tcPr>
            <w:tcW w:w="1687" w:type="dxa"/>
            <w:shd w:val="clear" w:color="auto" w:fill="auto"/>
          </w:tcPr>
          <w:p w14:paraId="1B12355D" w14:textId="4737360D" w:rsidR="0062187A" w:rsidRPr="00F41973" w:rsidRDefault="0062187A" w:rsidP="006218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Very much</w:t>
            </w:r>
          </w:p>
        </w:tc>
      </w:tr>
      <w:tr w:rsidR="0062187A" w:rsidRPr="00F41973" w14:paraId="705B7360" w14:textId="77777777" w:rsidTr="00FF3933">
        <w:tc>
          <w:tcPr>
            <w:tcW w:w="2695" w:type="dxa"/>
            <w:shd w:val="clear" w:color="auto" w:fill="auto"/>
          </w:tcPr>
          <w:p w14:paraId="25DE4A74" w14:textId="771B1F4E" w:rsidR="0062187A" w:rsidRPr="00AB40D7" w:rsidRDefault="00DF42DA" w:rsidP="007B034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highlight w:val="yellow"/>
                <w:lang w:eastAsia="zh-TW"/>
              </w:rPr>
            </w:pPr>
            <w:r w:rsidRPr="007B034D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Score for Items </w:t>
            </w:r>
            <w:r w:rsidR="00944744" w:rsidRPr="007B034D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1</w:t>
            </w:r>
            <w:r w:rsidR="00C35189" w:rsidRPr="007B034D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 – </w:t>
            </w:r>
            <w:r w:rsidR="007B034D" w:rsidRPr="007B034D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990" w:type="dxa"/>
            <w:shd w:val="clear" w:color="auto" w:fill="auto"/>
          </w:tcPr>
          <w:p w14:paraId="5BDB05C7" w14:textId="77777777" w:rsidR="0062187A" w:rsidRPr="00F41973" w:rsidRDefault="0062187A" w:rsidP="006218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170" w:type="dxa"/>
            <w:shd w:val="clear" w:color="auto" w:fill="auto"/>
          </w:tcPr>
          <w:p w14:paraId="7C7981A0" w14:textId="77777777" w:rsidR="0062187A" w:rsidRPr="00F41973" w:rsidRDefault="0062187A" w:rsidP="006218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283" w:type="dxa"/>
            <w:shd w:val="clear" w:color="auto" w:fill="auto"/>
          </w:tcPr>
          <w:p w14:paraId="5C6ECB43" w14:textId="77777777" w:rsidR="0062187A" w:rsidRPr="00F41973" w:rsidRDefault="0062187A" w:rsidP="006218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170" w:type="dxa"/>
            <w:shd w:val="clear" w:color="auto" w:fill="auto"/>
          </w:tcPr>
          <w:p w14:paraId="2178B829" w14:textId="77777777" w:rsidR="0062187A" w:rsidRPr="00F41973" w:rsidRDefault="0062187A" w:rsidP="006218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687" w:type="dxa"/>
            <w:shd w:val="clear" w:color="auto" w:fill="auto"/>
          </w:tcPr>
          <w:p w14:paraId="2F3DC92C" w14:textId="77777777" w:rsidR="0062187A" w:rsidRPr="00F41973" w:rsidRDefault="0062187A" w:rsidP="006218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100</w:t>
            </w:r>
          </w:p>
        </w:tc>
      </w:tr>
    </w:tbl>
    <w:p w14:paraId="0B54F7A1" w14:textId="109A6300" w:rsidR="00DC2F53" w:rsidRDefault="00DC2F53" w:rsidP="00DC2F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14:paraId="0DD4AFE0" w14:textId="77777777" w:rsidR="00D44171" w:rsidRPr="00F41973" w:rsidRDefault="00D44171" w:rsidP="00DC2F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8"/>
        <w:gridCol w:w="5308"/>
      </w:tblGrid>
      <w:tr w:rsidR="00DC2F53" w:rsidRPr="00F41973" w14:paraId="5B3C8855" w14:textId="77777777" w:rsidTr="00FF3933">
        <w:tc>
          <w:tcPr>
            <w:tcW w:w="3708" w:type="dxa"/>
            <w:shd w:val="clear" w:color="auto" w:fill="auto"/>
          </w:tcPr>
          <w:p w14:paraId="55ACA06C" w14:textId="77777777" w:rsidR="00DC2F53" w:rsidRPr="00F41973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cale score: average of item scores</w:t>
            </w:r>
          </w:p>
        </w:tc>
        <w:tc>
          <w:tcPr>
            <w:tcW w:w="5309" w:type="dxa"/>
            <w:shd w:val="clear" w:color="auto" w:fill="auto"/>
          </w:tcPr>
          <w:p w14:paraId="5A932D45" w14:textId="77777777" w:rsidR="00DC2F53" w:rsidRPr="00F41973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ction</w:t>
            </w:r>
          </w:p>
        </w:tc>
      </w:tr>
      <w:tr w:rsidR="00DC2F53" w:rsidRPr="00F41973" w14:paraId="2F0E98E0" w14:textId="77777777" w:rsidTr="00FF3933">
        <w:tc>
          <w:tcPr>
            <w:tcW w:w="3708" w:type="dxa"/>
            <w:shd w:val="clear" w:color="auto" w:fill="auto"/>
          </w:tcPr>
          <w:p w14:paraId="3C46FDAB" w14:textId="77777777" w:rsidR="00DC2F53" w:rsidRPr="00F41973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5309" w:type="dxa"/>
            <w:shd w:val="clear" w:color="auto" w:fill="auto"/>
          </w:tcPr>
          <w:p w14:paraId="0A7E6C54" w14:textId="77777777" w:rsidR="00DC2F53" w:rsidRPr="00F41973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Appreciation</w:t>
            </w:r>
          </w:p>
        </w:tc>
      </w:tr>
      <w:tr w:rsidR="00DC2F53" w:rsidRPr="00F41973" w14:paraId="319D3CA9" w14:textId="77777777" w:rsidTr="00FF3933">
        <w:tc>
          <w:tcPr>
            <w:tcW w:w="3708" w:type="dxa"/>
            <w:shd w:val="clear" w:color="auto" w:fill="auto"/>
          </w:tcPr>
          <w:p w14:paraId="5E0B925B" w14:textId="77777777" w:rsidR="00DC2F53" w:rsidRPr="00F41973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5309" w:type="dxa"/>
            <w:shd w:val="clear" w:color="auto" w:fill="auto"/>
          </w:tcPr>
          <w:p w14:paraId="7CFA83BF" w14:textId="77777777" w:rsidR="00DC2F53" w:rsidRPr="00F41973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Some concern for promotion</w:t>
            </w:r>
          </w:p>
        </w:tc>
      </w:tr>
      <w:tr w:rsidR="00DC2F53" w:rsidRPr="00F41973" w14:paraId="3E7FA520" w14:textId="77777777" w:rsidTr="00FF3933">
        <w:tc>
          <w:tcPr>
            <w:tcW w:w="3708" w:type="dxa"/>
            <w:shd w:val="clear" w:color="auto" w:fill="auto"/>
          </w:tcPr>
          <w:p w14:paraId="782CE60C" w14:textId="77777777" w:rsidR="00DC2F53" w:rsidRPr="00F41973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5309" w:type="dxa"/>
            <w:shd w:val="clear" w:color="auto" w:fill="auto"/>
          </w:tcPr>
          <w:p w14:paraId="6D826593" w14:textId="77777777" w:rsidR="00DC2F53" w:rsidRPr="00F41973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F4197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Great concern for promotion</w:t>
            </w:r>
          </w:p>
        </w:tc>
      </w:tr>
    </w:tbl>
    <w:p w14:paraId="729577E6" w14:textId="0BD38C0D" w:rsidR="00526654" w:rsidRPr="003907CB" w:rsidRDefault="00526654" w:rsidP="00401B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hAnsi="Times New Roman" w:cs="Times New Roman"/>
          <w:sz w:val="24"/>
          <w:szCs w:val="24"/>
        </w:rPr>
      </w:pPr>
    </w:p>
    <w:sectPr w:rsidR="00526654" w:rsidRPr="003907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307958" w14:textId="77777777" w:rsidR="00A73E39" w:rsidRDefault="00A73E39" w:rsidP="00A56F1F">
      <w:r>
        <w:separator/>
      </w:r>
    </w:p>
  </w:endnote>
  <w:endnote w:type="continuationSeparator" w:id="0">
    <w:p w14:paraId="488CFFBB" w14:textId="77777777" w:rsidR="00A73E39" w:rsidRDefault="00A73E39" w:rsidP="00A56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E937EF" w14:textId="77777777" w:rsidR="00A73E39" w:rsidRDefault="00A73E39" w:rsidP="00A56F1F">
      <w:r>
        <w:separator/>
      </w:r>
    </w:p>
  </w:footnote>
  <w:footnote w:type="continuationSeparator" w:id="0">
    <w:p w14:paraId="29DB5B87" w14:textId="77777777" w:rsidR="00A73E39" w:rsidRDefault="00A73E39" w:rsidP="00A56F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B7AC2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8C4887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B30683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924542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D65C8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EDA5032"/>
    <w:multiLevelType w:val="multilevel"/>
    <w:tmpl w:val="D6D4086E"/>
    <w:lvl w:ilvl="0">
      <w:start w:val="7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0370F6B"/>
    <w:multiLevelType w:val="multilevel"/>
    <w:tmpl w:val="FFC61B0C"/>
    <w:lvl w:ilvl="0">
      <w:start w:val="1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1061315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1502051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5C15D0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6473B5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651235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74C3BB7"/>
    <w:multiLevelType w:val="multilevel"/>
    <w:tmpl w:val="083C24E8"/>
    <w:lvl w:ilvl="0">
      <w:start w:val="75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7687A4B"/>
    <w:multiLevelType w:val="multilevel"/>
    <w:tmpl w:val="D4EAC6F6"/>
    <w:lvl w:ilvl="0">
      <w:start w:val="15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85D3024"/>
    <w:multiLevelType w:val="hybridMultilevel"/>
    <w:tmpl w:val="0B8C64AA"/>
    <w:lvl w:ilvl="0" w:tplc="C47A06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033B14"/>
    <w:multiLevelType w:val="multilevel"/>
    <w:tmpl w:val="8B469536"/>
    <w:lvl w:ilvl="0">
      <w:start w:val="75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A4E7F02"/>
    <w:multiLevelType w:val="multilevel"/>
    <w:tmpl w:val="5AEEEE88"/>
    <w:lvl w:ilvl="0">
      <w:start w:val="10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A7435CF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B82231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B9D3F6B"/>
    <w:multiLevelType w:val="hybridMultilevel"/>
    <w:tmpl w:val="5016BF86"/>
    <w:lvl w:ilvl="0" w:tplc="49E8DF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006B00"/>
    <w:multiLevelType w:val="multilevel"/>
    <w:tmpl w:val="8A102F9C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0A418AC"/>
    <w:multiLevelType w:val="multilevel"/>
    <w:tmpl w:val="18A83196"/>
    <w:lvl w:ilvl="0">
      <w:start w:val="10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77920BF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8855A29"/>
    <w:multiLevelType w:val="hybridMultilevel"/>
    <w:tmpl w:val="49C2EA82"/>
    <w:lvl w:ilvl="0" w:tplc="0A3AB3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065BB3"/>
    <w:multiLevelType w:val="multilevel"/>
    <w:tmpl w:val="56184BAA"/>
    <w:lvl w:ilvl="0">
      <w:start w:val="8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A4B4951"/>
    <w:multiLevelType w:val="multilevel"/>
    <w:tmpl w:val="0498A030"/>
    <w:lvl w:ilvl="0">
      <w:start w:val="9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D9F6A70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2DA1053"/>
    <w:multiLevelType w:val="multilevel"/>
    <w:tmpl w:val="57B8921E"/>
    <w:lvl w:ilvl="0">
      <w:start w:val="12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69732985"/>
    <w:multiLevelType w:val="multilevel"/>
    <w:tmpl w:val="CC9271C4"/>
    <w:lvl w:ilvl="0">
      <w:start w:val="3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6D8558A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DE3719B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5B000D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59655F3"/>
    <w:multiLevelType w:val="multilevel"/>
    <w:tmpl w:val="35E282DC"/>
    <w:lvl w:ilvl="0">
      <w:start w:val="13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84D7D9C"/>
    <w:multiLevelType w:val="multilevel"/>
    <w:tmpl w:val="352077CA"/>
    <w:lvl w:ilvl="0">
      <w:start w:val="15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89D6AF2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A9B6D89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8"/>
  </w:num>
  <w:num w:numId="2">
    <w:abstractNumId w:val="20"/>
  </w:num>
  <w:num w:numId="3">
    <w:abstractNumId w:val="28"/>
  </w:num>
  <w:num w:numId="4">
    <w:abstractNumId w:val="22"/>
  </w:num>
  <w:num w:numId="5">
    <w:abstractNumId w:val="8"/>
  </w:num>
  <w:num w:numId="6">
    <w:abstractNumId w:val="11"/>
  </w:num>
  <w:num w:numId="7">
    <w:abstractNumId w:val="17"/>
  </w:num>
  <w:num w:numId="8">
    <w:abstractNumId w:val="24"/>
  </w:num>
  <w:num w:numId="9">
    <w:abstractNumId w:val="25"/>
  </w:num>
  <w:num w:numId="10">
    <w:abstractNumId w:val="19"/>
  </w:num>
  <w:num w:numId="11">
    <w:abstractNumId w:val="35"/>
  </w:num>
  <w:num w:numId="12">
    <w:abstractNumId w:val="21"/>
  </w:num>
  <w:num w:numId="13">
    <w:abstractNumId w:val="23"/>
  </w:num>
  <w:num w:numId="14">
    <w:abstractNumId w:val="26"/>
  </w:num>
  <w:num w:numId="15">
    <w:abstractNumId w:val="16"/>
  </w:num>
  <w:num w:numId="16">
    <w:abstractNumId w:val="14"/>
  </w:num>
  <w:num w:numId="17">
    <w:abstractNumId w:val="9"/>
  </w:num>
  <w:num w:numId="18">
    <w:abstractNumId w:val="27"/>
  </w:num>
  <w:num w:numId="19">
    <w:abstractNumId w:val="32"/>
  </w:num>
  <w:num w:numId="20">
    <w:abstractNumId w:val="4"/>
  </w:num>
  <w:num w:numId="21">
    <w:abstractNumId w:val="34"/>
  </w:num>
  <w:num w:numId="22">
    <w:abstractNumId w:val="6"/>
  </w:num>
  <w:num w:numId="23">
    <w:abstractNumId w:val="1"/>
  </w:num>
  <w:num w:numId="24">
    <w:abstractNumId w:val="29"/>
  </w:num>
  <w:num w:numId="25">
    <w:abstractNumId w:val="33"/>
  </w:num>
  <w:num w:numId="26">
    <w:abstractNumId w:val="7"/>
  </w:num>
  <w:num w:numId="27">
    <w:abstractNumId w:val="10"/>
  </w:num>
  <w:num w:numId="28">
    <w:abstractNumId w:val="13"/>
  </w:num>
  <w:num w:numId="29">
    <w:abstractNumId w:val="2"/>
  </w:num>
  <w:num w:numId="30">
    <w:abstractNumId w:val="3"/>
  </w:num>
  <w:num w:numId="31">
    <w:abstractNumId w:val="5"/>
  </w:num>
  <w:num w:numId="32">
    <w:abstractNumId w:val="15"/>
  </w:num>
  <w:num w:numId="33">
    <w:abstractNumId w:val="0"/>
  </w:num>
  <w:num w:numId="34">
    <w:abstractNumId w:val="31"/>
  </w:num>
  <w:num w:numId="35">
    <w:abstractNumId w:val="12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jA3NjY3MzUFkko6SsGpxcWZ+XkgBYa1ALFXBnQsAAAA"/>
  </w:docVars>
  <w:rsids>
    <w:rsidRoot w:val="00DC2F53"/>
    <w:rsid w:val="000124F5"/>
    <w:rsid w:val="00036C5C"/>
    <w:rsid w:val="00041AD9"/>
    <w:rsid w:val="000463E2"/>
    <w:rsid w:val="00053E3F"/>
    <w:rsid w:val="00062BE8"/>
    <w:rsid w:val="000649EA"/>
    <w:rsid w:val="00066030"/>
    <w:rsid w:val="0007200F"/>
    <w:rsid w:val="0007549B"/>
    <w:rsid w:val="00087C6F"/>
    <w:rsid w:val="000A54B5"/>
    <w:rsid w:val="000A5D9F"/>
    <w:rsid w:val="000B1C59"/>
    <w:rsid w:val="000B1FA6"/>
    <w:rsid w:val="000C2DF6"/>
    <w:rsid w:val="000C5507"/>
    <w:rsid w:val="000D0A2C"/>
    <w:rsid w:val="000D3782"/>
    <w:rsid w:val="000D444E"/>
    <w:rsid w:val="000D45C1"/>
    <w:rsid w:val="000E0279"/>
    <w:rsid w:val="000E0A8B"/>
    <w:rsid w:val="000E12BB"/>
    <w:rsid w:val="000E6947"/>
    <w:rsid w:val="000F070A"/>
    <w:rsid w:val="000F4135"/>
    <w:rsid w:val="00110C4F"/>
    <w:rsid w:val="001110ED"/>
    <w:rsid w:val="00111B5F"/>
    <w:rsid w:val="00113346"/>
    <w:rsid w:val="001168B5"/>
    <w:rsid w:val="00141FA7"/>
    <w:rsid w:val="00147638"/>
    <w:rsid w:val="00151636"/>
    <w:rsid w:val="00176B93"/>
    <w:rsid w:val="001775A9"/>
    <w:rsid w:val="001A4CCF"/>
    <w:rsid w:val="001A700A"/>
    <w:rsid w:val="001B1721"/>
    <w:rsid w:val="001B4927"/>
    <w:rsid w:val="001B7456"/>
    <w:rsid w:val="001C616C"/>
    <w:rsid w:val="001D4FEF"/>
    <w:rsid w:val="00201FC1"/>
    <w:rsid w:val="002034CC"/>
    <w:rsid w:val="00220190"/>
    <w:rsid w:val="002300D1"/>
    <w:rsid w:val="002443EF"/>
    <w:rsid w:val="00245C78"/>
    <w:rsid w:val="00266253"/>
    <w:rsid w:val="002740F2"/>
    <w:rsid w:val="002742A2"/>
    <w:rsid w:val="002743B2"/>
    <w:rsid w:val="002775FE"/>
    <w:rsid w:val="0028006D"/>
    <w:rsid w:val="00292A3D"/>
    <w:rsid w:val="0029705C"/>
    <w:rsid w:val="00297A5B"/>
    <w:rsid w:val="002B18B1"/>
    <w:rsid w:val="002B458E"/>
    <w:rsid w:val="002B64F1"/>
    <w:rsid w:val="002D0F64"/>
    <w:rsid w:val="002F0F11"/>
    <w:rsid w:val="002F10B2"/>
    <w:rsid w:val="00301A49"/>
    <w:rsid w:val="00301B17"/>
    <w:rsid w:val="0031143A"/>
    <w:rsid w:val="0031585A"/>
    <w:rsid w:val="00323E4B"/>
    <w:rsid w:val="003269CD"/>
    <w:rsid w:val="0033737A"/>
    <w:rsid w:val="00344EE6"/>
    <w:rsid w:val="00353156"/>
    <w:rsid w:val="00353F70"/>
    <w:rsid w:val="00372F96"/>
    <w:rsid w:val="0038113F"/>
    <w:rsid w:val="003844CD"/>
    <w:rsid w:val="003903D7"/>
    <w:rsid w:val="003907CB"/>
    <w:rsid w:val="003A06CD"/>
    <w:rsid w:val="003B2CA0"/>
    <w:rsid w:val="003B777E"/>
    <w:rsid w:val="003C1579"/>
    <w:rsid w:val="003D4491"/>
    <w:rsid w:val="003E6084"/>
    <w:rsid w:val="00401BC5"/>
    <w:rsid w:val="004130DF"/>
    <w:rsid w:val="00415FFA"/>
    <w:rsid w:val="004205C8"/>
    <w:rsid w:val="00427E80"/>
    <w:rsid w:val="00433D98"/>
    <w:rsid w:val="00436BB0"/>
    <w:rsid w:val="004535A1"/>
    <w:rsid w:val="00456A29"/>
    <w:rsid w:val="00463748"/>
    <w:rsid w:val="00474E9B"/>
    <w:rsid w:val="00494800"/>
    <w:rsid w:val="004A1D21"/>
    <w:rsid w:val="004A73C1"/>
    <w:rsid w:val="004C3FE8"/>
    <w:rsid w:val="004C581F"/>
    <w:rsid w:val="004C623A"/>
    <w:rsid w:val="004D428E"/>
    <w:rsid w:val="004D593F"/>
    <w:rsid w:val="004D7A54"/>
    <w:rsid w:val="004F0AD3"/>
    <w:rsid w:val="004F6F28"/>
    <w:rsid w:val="00501B46"/>
    <w:rsid w:val="00522936"/>
    <w:rsid w:val="0052404A"/>
    <w:rsid w:val="00526654"/>
    <w:rsid w:val="0053084F"/>
    <w:rsid w:val="00533CA1"/>
    <w:rsid w:val="00537965"/>
    <w:rsid w:val="00541308"/>
    <w:rsid w:val="00543306"/>
    <w:rsid w:val="0054441D"/>
    <w:rsid w:val="00550C98"/>
    <w:rsid w:val="00555293"/>
    <w:rsid w:val="005648BA"/>
    <w:rsid w:val="0056533F"/>
    <w:rsid w:val="00572BDB"/>
    <w:rsid w:val="005755A7"/>
    <w:rsid w:val="00580749"/>
    <w:rsid w:val="00582904"/>
    <w:rsid w:val="005829E0"/>
    <w:rsid w:val="00595969"/>
    <w:rsid w:val="005A3043"/>
    <w:rsid w:val="005A7CC2"/>
    <w:rsid w:val="005B0E48"/>
    <w:rsid w:val="005B58FD"/>
    <w:rsid w:val="005C01BA"/>
    <w:rsid w:val="005C4675"/>
    <w:rsid w:val="005D37E3"/>
    <w:rsid w:val="005D38F0"/>
    <w:rsid w:val="005E0B1C"/>
    <w:rsid w:val="005F00A5"/>
    <w:rsid w:val="00612410"/>
    <w:rsid w:val="00616962"/>
    <w:rsid w:val="00617357"/>
    <w:rsid w:val="00620966"/>
    <w:rsid w:val="0062187A"/>
    <w:rsid w:val="00634968"/>
    <w:rsid w:val="0063532A"/>
    <w:rsid w:val="00641D6A"/>
    <w:rsid w:val="00647C27"/>
    <w:rsid w:val="0065042B"/>
    <w:rsid w:val="00650D7A"/>
    <w:rsid w:val="00684CEE"/>
    <w:rsid w:val="00695711"/>
    <w:rsid w:val="006C7EA8"/>
    <w:rsid w:val="006E42C6"/>
    <w:rsid w:val="006E761F"/>
    <w:rsid w:val="006F0850"/>
    <w:rsid w:val="006F6E45"/>
    <w:rsid w:val="00725E01"/>
    <w:rsid w:val="007429AD"/>
    <w:rsid w:val="00743124"/>
    <w:rsid w:val="0075734E"/>
    <w:rsid w:val="00763F0D"/>
    <w:rsid w:val="00776DDC"/>
    <w:rsid w:val="007B034D"/>
    <w:rsid w:val="007B2FFE"/>
    <w:rsid w:val="007B3417"/>
    <w:rsid w:val="007B3DF7"/>
    <w:rsid w:val="007B4C37"/>
    <w:rsid w:val="007B5E79"/>
    <w:rsid w:val="007D763E"/>
    <w:rsid w:val="007F0FDD"/>
    <w:rsid w:val="007F2B0A"/>
    <w:rsid w:val="007F5C8F"/>
    <w:rsid w:val="007F7415"/>
    <w:rsid w:val="008172F0"/>
    <w:rsid w:val="008209C2"/>
    <w:rsid w:val="00835596"/>
    <w:rsid w:val="00845B14"/>
    <w:rsid w:val="00850BB1"/>
    <w:rsid w:val="00880142"/>
    <w:rsid w:val="00880F64"/>
    <w:rsid w:val="00894A8C"/>
    <w:rsid w:val="008A3FB0"/>
    <w:rsid w:val="008C0A46"/>
    <w:rsid w:val="008D6CDB"/>
    <w:rsid w:val="008E31A4"/>
    <w:rsid w:val="008E4F5B"/>
    <w:rsid w:val="008F4273"/>
    <w:rsid w:val="00900592"/>
    <w:rsid w:val="00911A3C"/>
    <w:rsid w:val="0091547D"/>
    <w:rsid w:val="00920AB2"/>
    <w:rsid w:val="009255D5"/>
    <w:rsid w:val="00925CCC"/>
    <w:rsid w:val="00944744"/>
    <w:rsid w:val="0097063D"/>
    <w:rsid w:val="0097214D"/>
    <w:rsid w:val="00973564"/>
    <w:rsid w:val="00973FBD"/>
    <w:rsid w:val="00982E67"/>
    <w:rsid w:val="0098318F"/>
    <w:rsid w:val="0098440A"/>
    <w:rsid w:val="009B39E5"/>
    <w:rsid w:val="009B484A"/>
    <w:rsid w:val="009C453B"/>
    <w:rsid w:val="009E69D2"/>
    <w:rsid w:val="009E6B7C"/>
    <w:rsid w:val="009E6DE3"/>
    <w:rsid w:val="00A20A54"/>
    <w:rsid w:val="00A265D9"/>
    <w:rsid w:val="00A26B70"/>
    <w:rsid w:val="00A27762"/>
    <w:rsid w:val="00A34528"/>
    <w:rsid w:val="00A44FEE"/>
    <w:rsid w:val="00A46AD9"/>
    <w:rsid w:val="00A50305"/>
    <w:rsid w:val="00A505B3"/>
    <w:rsid w:val="00A56F1F"/>
    <w:rsid w:val="00A641D4"/>
    <w:rsid w:val="00A720FF"/>
    <w:rsid w:val="00A73E39"/>
    <w:rsid w:val="00A74407"/>
    <w:rsid w:val="00A92B90"/>
    <w:rsid w:val="00AB40D7"/>
    <w:rsid w:val="00AB5BD3"/>
    <w:rsid w:val="00AC13BA"/>
    <w:rsid w:val="00AD0177"/>
    <w:rsid w:val="00B00C95"/>
    <w:rsid w:val="00B04EFD"/>
    <w:rsid w:val="00B2201C"/>
    <w:rsid w:val="00B27117"/>
    <w:rsid w:val="00B3148C"/>
    <w:rsid w:val="00B34810"/>
    <w:rsid w:val="00B34DBB"/>
    <w:rsid w:val="00B41CB7"/>
    <w:rsid w:val="00B45817"/>
    <w:rsid w:val="00B45FCB"/>
    <w:rsid w:val="00B579CF"/>
    <w:rsid w:val="00B605E9"/>
    <w:rsid w:val="00B62BDF"/>
    <w:rsid w:val="00B65858"/>
    <w:rsid w:val="00B66258"/>
    <w:rsid w:val="00B67EFD"/>
    <w:rsid w:val="00B71652"/>
    <w:rsid w:val="00B727E3"/>
    <w:rsid w:val="00B83CB0"/>
    <w:rsid w:val="00B84BA3"/>
    <w:rsid w:val="00B87D73"/>
    <w:rsid w:val="00B9123C"/>
    <w:rsid w:val="00BB140A"/>
    <w:rsid w:val="00BC0331"/>
    <w:rsid w:val="00BC0398"/>
    <w:rsid w:val="00BC2050"/>
    <w:rsid w:val="00BC32B5"/>
    <w:rsid w:val="00BC4B75"/>
    <w:rsid w:val="00BC6866"/>
    <w:rsid w:val="00BD437F"/>
    <w:rsid w:val="00BD7A34"/>
    <w:rsid w:val="00BF509F"/>
    <w:rsid w:val="00C13AE5"/>
    <w:rsid w:val="00C34D98"/>
    <w:rsid w:val="00C35189"/>
    <w:rsid w:val="00C44A17"/>
    <w:rsid w:val="00C51AD6"/>
    <w:rsid w:val="00C53183"/>
    <w:rsid w:val="00C73408"/>
    <w:rsid w:val="00C811D8"/>
    <w:rsid w:val="00C863C7"/>
    <w:rsid w:val="00C91426"/>
    <w:rsid w:val="00C91AC5"/>
    <w:rsid w:val="00CC0CE1"/>
    <w:rsid w:val="00CD2049"/>
    <w:rsid w:val="00CD471D"/>
    <w:rsid w:val="00CF0934"/>
    <w:rsid w:val="00CF2A1E"/>
    <w:rsid w:val="00D02972"/>
    <w:rsid w:val="00D037F0"/>
    <w:rsid w:val="00D06F9E"/>
    <w:rsid w:val="00D13D3E"/>
    <w:rsid w:val="00D2460F"/>
    <w:rsid w:val="00D40D68"/>
    <w:rsid w:val="00D44171"/>
    <w:rsid w:val="00D57932"/>
    <w:rsid w:val="00D61367"/>
    <w:rsid w:val="00D8461B"/>
    <w:rsid w:val="00D8518B"/>
    <w:rsid w:val="00D928FA"/>
    <w:rsid w:val="00D97EAF"/>
    <w:rsid w:val="00DB3068"/>
    <w:rsid w:val="00DC2F53"/>
    <w:rsid w:val="00DD4299"/>
    <w:rsid w:val="00DD7C8B"/>
    <w:rsid w:val="00DE0AC8"/>
    <w:rsid w:val="00DE6B35"/>
    <w:rsid w:val="00DF01DD"/>
    <w:rsid w:val="00DF0867"/>
    <w:rsid w:val="00DF42DA"/>
    <w:rsid w:val="00DF4B44"/>
    <w:rsid w:val="00DF4F56"/>
    <w:rsid w:val="00DF70D8"/>
    <w:rsid w:val="00E05DF4"/>
    <w:rsid w:val="00E12AED"/>
    <w:rsid w:val="00E1343D"/>
    <w:rsid w:val="00E41676"/>
    <w:rsid w:val="00E50CC0"/>
    <w:rsid w:val="00E55DA7"/>
    <w:rsid w:val="00E63B4A"/>
    <w:rsid w:val="00E7112D"/>
    <w:rsid w:val="00E72AA6"/>
    <w:rsid w:val="00E72DA3"/>
    <w:rsid w:val="00E73E3F"/>
    <w:rsid w:val="00E76D27"/>
    <w:rsid w:val="00E921B2"/>
    <w:rsid w:val="00E93CD9"/>
    <w:rsid w:val="00E96FE5"/>
    <w:rsid w:val="00EA0E9A"/>
    <w:rsid w:val="00EA4A9E"/>
    <w:rsid w:val="00EA4E42"/>
    <w:rsid w:val="00EA5A27"/>
    <w:rsid w:val="00EA792D"/>
    <w:rsid w:val="00EC2A5C"/>
    <w:rsid w:val="00EC3FFF"/>
    <w:rsid w:val="00F05DD7"/>
    <w:rsid w:val="00F40356"/>
    <w:rsid w:val="00F41973"/>
    <w:rsid w:val="00F50CBD"/>
    <w:rsid w:val="00F56D3A"/>
    <w:rsid w:val="00F65776"/>
    <w:rsid w:val="00F72FF0"/>
    <w:rsid w:val="00FA087E"/>
    <w:rsid w:val="00FB7728"/>
    <w:rsid w:val="00FC7CE8"/>
    <w:rsid w:val="00FE1E62"/>
    <w:rsid w:val="00FE2E58"/>
    <w:rsid w:val="00FF20E3"/>
    <w:rsid w:val="00FF313B"/>
    <w:rsid w:val="00FF3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FD325D"/>
  <w15:chartTrackingRefBased/>
  <w15:docId w15:val="{D49DAD3E-1F55-49BE-A963-0472427D8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F53"/>
    <w:pPr>
      <w:spacing w:after="0" w:line="240" w:lineRule="auto"/>
      <w:jc w:val="both"/>
    </w:pPr>
    <w:rPr>
      <w:rFonts w:ascii="PMingLiU" w:eastAsia="MingLiU" w:hAnsi="PMingLiU" w:cs="SimSun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rsid w:val="00DC2F53"/>
    <w:pPr>
      <w:spacing w:after="0" w:line="240" w:lineRule="auto"/>
    </w:pPr>
    <w:rPr>
      <w:rFonts w:ascii="PMingLiU" w:eastAsia="Microsoft YaHei UI" w:hAnsi="PMingLiU" w:cs="SimSu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C2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63E2"/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3E2"/>
    <w:rPr>
      <w:rFonts w:ascii="Microsoft YaHei UI" w:eastAsia="Microsoft YaHei UI" w:hAnsi="PMingLiU" w:cs="SimSun"/>
      <w:sz w:val="18"/>
      <w:szCs w:val="18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A56F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6F1F"/>
    <w:rPr>
      <w:rFonts w:ascii="PMingLiU" w:eastAsia="MingLiU" w:hAnsi="PMingLiU" w:cs="SimSun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A56F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6F1F"/>
    <w:rPr>
      <w:rFonts w:ascii="PMingLiU" w:eastAsia="MingLiU" w:hAnsi="PMingLiU" w:cs="SimSun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49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49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4927"/>
    <w:rPr>
      <w:rFonts w:ascii="PMingLiU" w:eastAsia="MingLiU" w:hAnsi="PMingLiU" w:cs="SimSun"/>
      <w:sz w:val="20"/>
      <w:szCs w:val="20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9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927"/>
    <w:rPr>
      <w:rFonts w:ascii="PMingLiU" w:eastAsia="MingLiU" w:hAnsi="PMingLiU" w:cs="SimSun"/>
      <w:b/>
      <w:bCs/>
      <w:sz w:val="20"/>
      <w:szCs w:val="20"/>
      <w:lang w:val="en-US" w:eastAsia="zh-CN"/>
    </w:rPr>
  </w:style>
  <w:style w:type="paragraph" w:customStyle="1" w:styleId="OK">
    <w:name w:val="OK"/>
    <w:basedOn w:val="Normal"/>
    <w:link w:val="OKChar"/>
    <w:autoRedefine/>
    <w:qFormat/>
    <w:rsid w:val="004130DF"/>
    <w:pPr>
      <w:spacing w:line="0" w:lineRule="atLeast"/>
    </w:pPr>
    <w:rPr>
      <w:rFonts w:ascii="Times New Roman" w:eastAsia="PMingLiU" w:hAnsi="Times New Roman" w:cs="Times New Roman"/>
      <w:sz w:val="24"/>
      <w:szCs w:val="24"/>
    </w:rPr>
  </w:style>
  <w:style w:type="character" w:customStyle="1" w:styleId="OKChar">
    <w:name w:val="OK Char"/>
    <w:link w:val="OK"/>
    <w:rsid w:val="004130DF"/>
    <w:rPr>
      <w:rFonts w:ascii="Times New Roman" w:eastAsia="PMingLiU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9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7DBE408473E842BEF7D4E9742A1022" ma:contentTypeVersion="11" ma:contentTypeDescription="Create a new document." ma:contentTypeScope="" ma:versionID="75eb1e93be41512c4b2ec1c31db11e8b">
  <xsd:schema xmlns:xsd="http://www.w3.org/2001/XMLSchema" xmlns:xs="http://www.w3.org/2001/XMLSchema" xmlns:p="http://schemas.microsoft.com/office/2006/metadata/properties" xmlns:ns3="a287a210-e093-4cc7-add5-53271de8b9dc" xmlns:ns4="3dbc9a8e-b0e2-439a-a8ae-3f839037c06e" targetNamespace="http://schemas.microsoft.com/office/2006/metadata/properties" ma:root="true" ma:fieldsID="d5cfb7d005a87eeca12ba2c4cbabcc89" ns3:_="" ns4:_="">
    <xsd:import namespace="a287a210-e093-4cc7-add5-53271de8b9dc"/>
    <xsd:import namespace="3dbc9a8e-b0e2-439a-a8ae-3f839037c0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7a210-e093-4cc7-add5-53271de8b9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bc9a8e-b0e2-439a-a8ae-3f839037c06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2DA8853-9ADF-4B8F-AF25-6A1463CDD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7a210-e093-4cc7-add5-53271de8b9dc"/>
    <ds:schemaRef ds:uri="3dbc9a8e-b0e2-439a-a8ae-3f839037c0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2F9105-9819-461A-A33C-CE16B6181C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40B213-ED84-4140-A530-6DCDB60829B3}">
  <ds:schemaRefs>
    <ds:schemaRef ds:uri="http://purl.org/dc/terms/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3dbc9a8e-b0e2-439a-a8ae-3f839037c06e"/>
    <ds:schemaRef ds:uri="a287a210-e093-4cc7-add5-53271de8b9d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n Hang Ng (SWK)</dc:creator>
  <cp:keywords/>
  <dc:description/>
  <cp:lastModifiedBy>Echo Shang (SWK)</cp:lastModifiedBy>
  <cp:revision>9</cp:revision>
  <dcterms:created xsi:type="dcterms:W3CDTF">2019-08-21T01:48:00Z</dcterms:created>
  <dcterms:modified xsi:type="dcterms:W3CDTF">2021-03-09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7DBE408473E842BEF7D4E9742A1022</vt:lpwstr>
  </property>
</Properties>
</file>